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D4171" w14:textId="7DEFE977" w:rsidR="00254FF2" w:rsidRPr="00254FF2" w:rsidRDefault="00E35B69" w:rsidP="00726149">
      <w:pPr>
        <w:pStyle w:val="Heading1"/>
      </w:pPr>
      <w:r>
        <w:t>Deliverable 3: Written Analysis of the Election Audit</w:t>
      </w:r>
    </w:p>
    <w:p w14:paraId="73B46E6E" w14:textId="021FB46F" w:rsidR="00254FF2" w:rsidRDefault="00E35B69" w:rsidP="00726149">
      <w:pPr>
        <w:pStyle w:val="Heading2"/>
      </w:pPr>
      <w:r>
        <w:t>Overview of Election Audit</w:t>
      </w:r>
    </w:p>
    <w:p w14:paraId="1559CA23" w14:textId="54250B73" w:rsidR="00756A08" w:rsidRDefault="00756A08" w:rsidP="00756A08">
      <w:r>
        <w:t>The aim of this project was to support the board of election employee that is assigned to complete the following task</w:t>
      </w:r>
    </w:p>
    <w:p w14:paraId="2DB1F53A" w14:textId="66433EA7" w:rsidR="00756A08" w:rsidRPr="00756A08" w:rsidRDefault="00756A08" w:rsidP="00756A08">
      <w:pPr>
        <w:pStyle w:val="ListParagraph"/>
        <w:numPr>
          <w:ilvl w:val="0"/>
          <w:numId w:val="2"/>
        </w:numPr>
        <w:rPr>
          <w:lang w:eastAsia="en-CA"/>
        </w:rPr>
      </w:pPr>
      <w:r w:rsidRPr="00756A08">
        <w:rPr>
          <w:lang w:eastAsia="en-CA"/>
        </w:rPr>
        <w:t>Calculate the total number of votes</w:t>
      </w:r>
      <w:r>
        <w:rPr>
          <w:lang w:eastAsia="en-CA"/>
        </w:rPr>
        <w:t>.</w:t>
      </w:r>
    </w:p>
    <w:p w14:paraId="2FFCD3A2" w14:textId="002A97D3" w:rsidR="00756A08" w:rsidRPr="00756A08" w:rsidRDefault="00756A08" w:rsidP="00756A08">
      <w:pPr>
        <w:pStyle w:val="ListParagraph"/>
        <w:numPr>
          <w:ilvl w:val="0"/>
          <w:numId w:val="2"/>
        </w:numPr>
        <w:rPr>
          <w:lang w:eastAsia="en-CA"/>
        </w:rPr>
      </w:pPr>
      <w:r w:rsidRPr="00756A08">
        <w:rPr>
          <w:lang w:eastAsia="en-CA"/>
        </w:rPr>
        <w:t xml:space="preserve">Calculate the total number of </w:t>
      </w:r>
      <w:r w:rsidRPr="00756A08">
        <w:rPr>
          <w:lang w:eastAsia="en-CA"/>
        </w:rPr>
        <w:t>votes each</w:t>
      </w:r>
      <w:r w:rsidRPr="00756A08">
        <w:rPr>
          <w:lang w:eastAsia="en-CA"/>
        </w:rPr>
        <w:t xml:space="preserve"> candidate received.</w:t>
      </w:r>
    </w:p>
    <w:p w14:paraId="114FA860" w14:textId="7BB61F19" w:rsidR="00756A08" w:rsidRPr="00756A08" w:rsidRDefault="00756A08" w:rsidP="00756A08">
      <w:pPr>
        <w:pStyle w:val="ListParagraph"/>
        <w:numPr>
          <w:ilvl w:val="0"/>
          <w:numId w:val="2"/>
        </w:numPr>
        <w:rPr>
          <w:lang w:eastAsia="en-CA"/>
        </w:rPr>
      </w:pPr>
      <w:r w:rsidRPr="00756A08">
        <w:rPr>
          <w:lang w:eastAsia="en-CA"/>
        </w:rPr>
        <w:t>Calculate the percentage of votes each candidate</w:t>
      </w:r>
      <w:r>
        <w:rPr>
          <w:lang w:eastAsia="en-CA"/>
        </w:rPr>
        <w:t xml:space="preserve"> received</w:t>
      </w:r>
    </w:p>
    <w:p w14:paraId="37FB1908" w14:textId="2C67AF28" w:rsidR="00756A08" w:rsidRPr="00756A08" w:rsidRDefault="00756A08" w:rsidP="00756A08">
      <w:pPr>
        <w:pStyle w:val="ListParagraph"/>
        <w:numPr>
          <w:ilvl w:val="0"/>
          <w:numId w:val="2"/>
        </w:numPr>
        <w:rPr>
          <w:lang w:eastAsia="en-CA"/>
        </w:rPr>
      </w:pPr>
      <w:r>
        <w:rPr>
          <w:lang w:eastAsia="en-CA"/>
        </w:rPr>
        <w:t xml:space="preserve">Find out the election </w:t>
      </w:r>
      <w:r w:rsidRPr="00756A08">
        <w:rPr>
          <w:lang w:eastAsia="en-CA"/>
        </w:rPr>
        <w:t>winner.</w:t>
      </w:r>
    </w:p>
    <w:p w14:paraId="36FC1D8D" w14:textId="77777777" w:rsidR="00756A08" w:rsidRPr="00756A08" w:rsidRDefault="00756A08" w:rsidP="00756A08">
      <w:pPr>
        <w:pStyle w:val="ListParagraph"/>
        <w:numPr>
          <w:ilvl w:val="0"/>
          <w:numId w:val="2"/>
        </w:numPr>
        <w:rPr>
          <w:lang w:eastAsia="en-CA"/>
        </w:rPr>
      </w:pPr>
      <w:r w:rsidRPr="00756A08">
        <w:rPr>
          <w:lang w:eastAsia="en-CA"/>
        </w:rPr>
        <w:t>Calculate the voter turnout for each county.</w:t>
      </w:r>
    </w:p>
    <w:p w14:paraId="0106754E" w14:textId="5E29362C" w:rsidR="00756A08" w:rsidRPr="00756A08" w:rsidRDefault="00756A08" w:rsidP="00756A08">
      <w:pPr>
        <w:pStyle w:val="ListParagraph"/>
        <w:numPr>
          <w:ilvl w:val="0"/>
          <w:numId w:val="2"/>
        </w:numPr>
        <w:rPr>
          <w:lang w:eastAsia="en-CA"/>
        </w:rPr>
      </w:pPr>
      <w:r w:rsidRPr="00756A08">
        <w:rPr>
          <w:lang w:eastAsia="en-CA"/>
        </w:rPr>
        <w:t xml:space="preserve">Calculate the percentage of votes from each county </w:t>
      </w:r>
      <w:r>
        <w:rPr>
          <w:lang w:eastAsia="en-CA"/>
        </w:rPr>
        <w:t>based on the</w:t>
      </w:r>
      <w:r w:rsidRPr="00756A08">
        <w:rPr>
          <w:lang w:eastAsia="en-CA"/>
        </w:rPr>
        <w:t xml:space="preserve"> total.</w:t>
      </w:r>
    </w:p>
    <w:p w14:paraId="0D651633" w14:textId="77777777" w:rsidR="00726149" w:rsidRPr="00254FF2" w:rsidRDefault="00726149" w:rsidP="00726149">
      <w:pPr>
        <w:shd w:val="clear" w:color="auto" w:fill="FFFFFF"/>
        <w:spacing w:after="240" w:line="276" w:lineRule="auto"/>
        <w:jc w:val="both"/>
        <w:rPr>
          <w:rFonts w:eastAsia="Times New Roman" w:cstheme="minorHAnsi"/>
          <w:color w:val="24292F"/>
          <w:sz w:val="24"/>
          <w:szCs w:val="24"/>
          <w:lang w:eastAsia="en-CA"/>
        </w:rPr>
      </w:pPr>
    </w:p>
    <w:p w14:paraId="1071F30E" w14:textId="77777777" w:rsidR="00E35B69" w:rsidRPr="00254FF2" w:rsidRDefault="00E35B69" w:rsidP="00E35B69">
      <w:pPr>
        <w:pStyle w:val="Heading2"/>
      </w:pPr>
      <w:r>
        <w:t xml:space="preserve">Election-Audit </w:t>
      </w:r>
      <w:r w:rsidRPr="00254FF2">
        <w:t>Results</w:t>
      </w:r>
    </w:p>
    <w:p w14:paraId="0DFABFFB" w14:textId="48AF088A" w:rsidR="00254FF2" w:rsidRPr="00A641C4" w:rsidRDefault="00756A08" w:rsidP="00A641C4">
      <w:pPr>
        <w:rPr>
          <w:rFonts w:cstheme="minorHAnsi"/>
          <w:lang w:eastAsia="en-CA"/>
        </w:rPr>
      </w:pPr>
      <w:r w:rsidRPr="00A641C4">
        <w:rPr>
          <w:rFonts w:cstheme="minorHAnsi"/>
          <w:lang w:eastAsia="en-CA"/>
        </w:rPr>
        <w:t>The</w:t>
      </w:r>
      <w:r w:rsidR="00A641C4" w:rsidRPr="00A641C4">
        <w:rPr>
          <w:rFonts w:cstheme="minorHAnsi"/>
          <w:lang w:eastAsia="en-CA"/>
        </w:rPr>
        <w:t xml:space="preserve">re was a total of 369,711 votes </w:t>
      </w:r>
    </w:p>
    <w:p w14:paraId="6AED261E" w14:textId="77777777" w:rsidR="00A641C4" w:rsidRDefault="00A641C4" w:rsidP="00A641C4">
      <w:pPr>
        <w:rPr>
          <w:rFonts w:cstheme="minorHAnsi"/>
          <w:lang w:eastAsia="en-CA"/>
        </w:rPr>
      </w:pPr>
    </w:p>
    <w:p w14:paraId="534E6627" w14:textId="208F547D" w:rsidR="00A641C4" w:rsidRDefault="00A641C4" w:rsidP="00A641C4">
      <w:pPr>
        <w:rPr>
          <w:rFonts w:cstheme="minorHAnsi"/>
          <w:lang w:eastAsia="en-CA"/>
        </w:rPr>
      </w:pPr>
      <w:r w:rsidRPr="00A641C4">
        <w:rPr>
          <w:rFonts w:cstheme="minorHAnsi"/>
          <w:lang w:eastAsia="en-CA"/>
        </w:rPr>
        <w:t>The 3 candidates for this election were</w:t>
      </w:r>
      <w:r>
        <w:rPr>
          <w:rFonts w:cstheme="minorHAnsi"/>
          <w:lang w:eastAsia="en-CA"/>
        </w:rPr>
        <w:t>:</w:t>
      </w:r>
    </w:p>
    <w:p w14:paraId="4B3E2E54" w14:textId="77777777" w:rsidR="00A641C4" w:rsidRPr="00A641C4" w:rsidRDefault="00A641C4" w:rsidP="00A641C4">
      <w:pPr>
        <w:pStyle w:val="ListParagraph"/>
        <w:numPr>
          <w:ilvl w:val="0"/>
          <w:numId w:val="4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Charles Casper Stockham</w:t>
      </w:r>
    </w:p>
    <w:p w14:paraId="2B842A41" w14:textId="77777777" w:rsidR="00A641C4" w:rsidRPr="00A641C4" w:rsidRDefault="00A641C4" w:rsidP="00A641C4">
      <w:pPr>
        <w:pStyle w:val="ListParagraph"/>
        <w:numPr>
          <w:ilvl w:val="0"/>
          <w:numId w:val="4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Diana DeGette</w:t>
      </w:r>
    </w:p>
    <w:p w14:paraId="0855BC02" w14:textId="77777777" w:rsidR="00A641C4" w:rsidRPr="00A641C4" w:rsidRDefault="00A641C4" w:rsidP="00A641C4">
      <w:pPr>
        <w:pStyle w:val="ListParagraph"/>
        <w:numPr>
          <w:ilvl w:val="0"/>
          <w:numId w:val="4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Raymon Anthony Doane</w:t>
      </w:r>
    </w:p>
    <w:p w14:paraId="2E840894" w14:textId="77777777" w:rsidR="00A641C4" w:rsidRDefault="00A641C4" w:rsidP="00A641C4">
      <w:pPr>
        <w:rPr>
          <w:rFonts w:eastAsia="Times New Roman" w:cstheme="minorHAnsi"/>
          <w:color w:val="24292F"/>
          <w:lang w:eastAsia="en-CA"/>
        </w:rPr>
      </w:pPr>
    </w:p>
    <w:p w14:paraId="5C1A5BA3" w14:textId="6A622501" w:rsidR="00A641C4" w:rsidRPr="00A641C4" w:rsidRDefault="00A641C4" w:rsidP="00A641C4">
      <w:p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The results were:</w:t>
      </w:r>
    </w:p>
    <w:p w14:paraId="7A3A5DEB" w14:textId="77777777" w:rsidR="00A641C4" w:rsidRPr="00A641C4" w:rsidRDefault="00A641C4" w:rsidP="00A641C4">
      <w:pPr>
        <w:pStyle w:val="ListParagraph"/>
        <w:numPr>
          <w:ilvl w:val="0"/>
          <w:numId w:val="5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Charles Casper Stockham received 23.0% of the vote, for a total of 85,213 votes.</w:t>
      </w:r>
    </w:p>
    <w:p w14:paraId="2C31FB2E" w14:textId="77777777" w:rsidR="00A641C4" w:rsidRPr="00A641C4" w:rsidRDefault="00A641C4" w:rsidP="00A641C4">
      <w:pPr>
        <w:pStyle w:val="ListParagraph"/>
        <w:numPr>
          <w:ilvl w:val="0"/>
          <w:numId w:val="5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Diana DeGette received 73.8% of the vote, for a total of 272,892 votes.</w:t>
      </w:r>
    </w:p>
    <w:p w14:paraId="147DE277" w14:textId="77777777" w:rsidR="00A641C4" w:rsidRPr="00A641C4" w:rsidRDefault="00A641C4" w:rsidP="00A641C4">
      <w:pPr>
        <w:pStyle w:val="ListParagraph"/>
        <w:numPr>
          <w:ilvl w:val="0"/>
          <w:numId w:val="5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Raymon Anthony Doane received 3.1% of the vote, for a total of 11,606 votes.</w:t>
      </w:r>
    </w:p>
    <w:p w14:paraId="36726FE0" w14:textId="77777777" w:rsidR="00A641C4" w:rsidRDefault="00A641C4" w:rsidP="00A641C4">
      <w:pPr>
        <w:rPr>
          <w:rFonts w:eastAsia="Times New Roman" w:cstheme="minorHAnsi"/>
          <w:color w:val="24292F"/>
          <w:lang w:eastAsia="en-CA"/>
        </w:rPr>
      </w:pPr>
    </w:p>
    <w:p w14:paraId="3C659F09" w14:textId="22BFE2F4" w:rsidR="00A641C4" w:rsidRPr="00A641C4" w:rsidRDefault="00A641C4" w:rsidP="00A641C4">
      <w:p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The winner of the election was:</w:t>
      </w:r>
    </w:p>
    <w:p w14:paraId="2192F1C4" w14:textId="7862DFBD" w:rsidR="00A641C4" w:rsidRDefault="00A641C4" w:rsidP="00A641C4">
      <w:pPr>
        <w:pStyle w:val="ListParagraph"/>
        <w:numPr>
          <w:ilvl w:val="0"/>
          <w:numId w:val="6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Diana DeGette received 73.8% of the vote for a total of 272,892 votes.</w:t>
      </w:r>
    </w:p>
    <w:p w14:paraId="042E3BA4" w14:textId="77777777" w:rsidR="00A641C4" w:rsidRPr="00A641C4" w:rsidRDefault="00A641C4" w:rsidP="00A641C4">
      <w:pPr>
        <w:pStyle w:val="ListParagraph"/>
        <w:rPr>
          <w:rFonts w:eastAsia="Times New Roman" w:cstheme="minorHAnsi"/>
          <w:color w:val="24292F"/>
          <w:lang w:eastAsia="en-CA"/>
        </w:rPr>
      </w:pPr>
    </w:p>
    <w:p w14:paraId="1D51A959" w14:textId="77777777" w:rsidR="00A641C4" w:rsidRPr="00A641C4" w:rsidRDefault="00A641C4" w:rsidP="00A641C4">
      <w:p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The voter turnout for each county was:</w:t>
      </w:r>
    </w:p>
    <w:p w14:paraId="60DA7733" w14:textId="77777777" w:rsidR="00A641C4" w:rsidRPr="00A641C4" w:rsidRDefault="00A641C4" w:rsidP="00A641C4">
      <w:pPr>
        <w:pStyle w:val="ListParagraph"/>
        <w:numPr>
          <w:ilvl w:val="0"/>
          <w:numId w:val="7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Jefferson produced 10.5% of voters, for a total of 38,855 voters.</w:t>
      </w:r>
    </w:p>
    <w:p w14:paraId="381BBE63" w14:textId="77777777" w:rsidR="00A641C4" w:rsidRPr="00A641C4" w:rsidRDefault="00A641C4" w:rsidP="00A641C4">
      <w:pPr>
        <w:pStyle w:val="ListParagraph"/>
        <w:numPr>
          <w:ilvl w:val="0"/>
          <w:numId w:val="7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Denver produced 82.8% of voters, for a total of 306,055 voters.</w:t>
      </w:r>
    </w:p>
    <w:p w14:paraId="1B63B428" w14:textId="77777777" w:rsidR="00A641C4" w:rsidRPr="00A641C4" w:rsidRDefault="00A641C4" w:rsidP="00A641C4">
      <w:pPr>
        <w:pStyle w:val="ListParagraph"/>
        <w:numPr>
          <w:ilvl w:val="0"/>
          <w:numId w:val="7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Arapahoe produced 6.7% of voters, for a total of 24,801 voters.</w:t>
      </w:r>
    </w:p>
    <w:p w14:paraId="5B03345A" w14:textId="77777777" w:rsidR="00A641C4" w:rsidRPr="00A641C4" w:rsidRDefault="00A641C4" w:rsidP="00A641C4">
      <w:p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lastRenderedPageBreak/>
        <w:t>The county with the largest voter turnout was:</w:t>
      </w:r>
    </w:p>
    <w:p w14:paraId="24FC4806" w14:textId="2EB2101D" w:rsidR="00A641C4" w:rsidRPr="00A641C4" w:rsidRDefault="00A641C4" w:rsidP="00A641C4">
      <w:pPr>
        <w:pStyle w:val="ListParagraph"/>
        <w:numPr>
          <w:ilvl w:val="0"/>
          <w:numId w:val="8"/>
        </w:numPr>
        <w:rPr>
          <w:rFonts w:eastAsia="Times New Roman" w:cstheme="minorHAnsi"/>
          <w:color w:val="24292F"/>
          <w:lang w:eastAsia="en-CA"/>
        </w:rPr>
      </w:pPr>
      <w:r w:rsidRPr="00A641C4">
        <w:rPr>
          <w:rFonts w:eastAsia="Times New Roman" w:cstheme="minorHAnsi"/>
          <w:color w:val="24292F"/>
          <w:lang w:eastAsia="en-CA"/>
        </w:rPr>
        <w:t>Denver</w:t>
      </w:r>
      <w:r>
        <w:rPr>
          <w:rFonts w:eastAsia="Times New Roman" w:cstheme="minorHAnsi"/>
          <w:color w:val="24292F"/>
          <w:lang w:eastAsia="en-CA"/>
        </w:rPr>
        <w:t xml:space="preserve"> </w:t>
      </w:r>
      <w:r w:rsidRPr="00A641C4">
        <w:rPr>
          <w:rFonts w:eastAsia="Times New Roman" w:cstheme="minorHAnsi"/>
          <w:color w:val="24292F"/>
          <w:lang w:eastAsia="en-CA"/>
        </w:rPr>
        <w:t>w</w:t>
      </w:r>
      <w:r>
        <w:rPr>
          <w:rFonts w:eastAsia="Times New Roman" w:cstheme="minorHAnsi"/>
          <w:color w:val="24292F"/>
          <w:lang w:eastAsia="en-CA"/>
        </w:rPr>
        <w:t xml:space="preserve">ith a total </w:t>
      </w:r>
      <w:r w:rsidR="009E1811">
        <w:rPr>
          <w:rFonts w:eastAsia="Times New Roman" w:cstheme="minorHAnsi"/>
          <w:color w:val="24292F"/>
          <w:lang w:eastAsia="en-CA"/>
        </w:rPr>
        <w:t xml:space="preserve">of </w:t>
      </w:r>
      <w:r w:rsidR="009E1811" w:rsidRPr="00A641C4">
        <w:rPr>
          <w:rFonts w:eastAsia="Times New Roman" w:cstheme="minorHAnsi"/>
          <w:color w:val="24292F"/>
          <w:lang w:eastAsia="en-CA"/>
        </w:rPr>
        <w:t>82.8</w:t>
      </w:r>
      <w:r w:rsidRPr="00A641C4">
        <w:rPr>
          <w:rFonts w:eastAsia="Times New Roman" w:cstheme="minorHAnsi"/>
          <w:color w:val="24292F"/>
          <w:lang w:eastAsia="en-CA"/>
        </w:rPr>
        <w:t xml:space="preserve">% of </w:t>
      </w:r>
      <w:r w:rsidR="009E1811" w:rsidRPr="00A641C4">
        <w:rPr>
          <w:rFonts w:eastAsia="Times New Roman" w:cstheme="minorHAnsi"/>
          <w:color w:val="24292F"/>
          <w:lang w:eastAsia="en-CA"/>
        </w:rPr>
        <w:t>voters</w:t>
      </w:r>
      <w:r w:rsidR="009E1811">
        <w:rPr>
          <w:rFonts w:eastAsia="Times New Roman" w:cstheme="minorHAnsi"/>
          <w:color w:val="24292F"/>
          <w:lang w:eastAsia="en-CA"/>
        </w:rPr>
        <w:t xml:space="preserve"> </w:t>
      </w:r>
      <w:r w:rsidR="009E1811" w:rsidRPr="00A641C4">
        <w:rPr>
          <w:rFonts w:eastAsia="Times New Roman" w:cstheme="minorHAnsi"/>
          <w:color w:val="24292F"/>
          <w:lang w:eastAsia="en-CA"/>
        </w:rPr>
        <w:t>for</w:t>
      </w:r>
      <w:r w:rsidRPr="00A641C4">
        <w:rPr>
          <w:rFonts w:eastAsia="Times New Roman" w:cstheme="minorHAnsi"/>
          <w:color w:val="24292F"/>
          <w:lang w:eastAsia="en-CA"/>
        </w:rPr>
        <w:t xml:space="preserve"> a total of 306,055 voters.</w:t>
      </w:r>
    </w:p>
    <w:p w14:paraId="695A2544" w14:textId="42548402" w:rsidR="00A641C4" w:rsidRDefault="00A641C4" w:rsidP="00254FF2">
      <w:pPr>
        <w:rPr>
          <w:lang w:eastAsia="en-CA"/>
        </w:rPr>
      </w:pPr>
    </w:p>
    <w:p w14:paraId="3F59268E" w14:textId="018E099E" w:rsidR="00A641C4" w:rsidRDefault="00A641C4" w:rsidP="00254FF2">
      <w:pPr>
        <w:rPr>
          <w:lang w:eastAsia="en-CA"/>
        </w:rPr>
      </w:pPr>
      <w:r w:rsidRPr="00A641C4">
        <w:rPr>
          <w:lang w:eastAsia="en-CA"/>
        </w:rPr>
        <w:drawing>
          <wp:inline distT="0" distB="0" distL="0" distR="0" wp14:anchorId="4113ADF7" wp14:editId="090BFFB3">
            <wp:extent cx="5943600" cy="4735195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449A0" w14:textId="5937D2B8" w:rsidR="00254FF2" w:rsidRDefault="00E35B69" w:rsidP="00726149">
      <w:pPr>
        <w:pStyle w:val="Heading2"/>
      </w:pPr>
      <w:r>
        <w:t xml:space="preserve">Election-Audit Summary </w:t>
      </w:r>
    </w:p>
    <w:p w14:paraId="0D0260E1" w14:textId="047ACD48" w:rsidR="00726149" w:rsidRDefault="00A641C4" w:rsidP="00726149">
      <w:pPr>
        <w:rPr>
          <w:lang w:eastAsia="en-CA"/>
        </w:rPr>
      </w:pPr>
      <w:r>
        <w:rPr>
          <w:lang w:eastAsia="en-CA"/>
        </w:rPr>
        <w:t xml:space="preserve">This code helps in calculating </w:t>
      </w:r>
      <w:r w:rsidR="009E1811">
        <w:rPr>
          <w:lang w:eastAsia="en-CA"/>
        </w:rPr>
        <w:t>such</w:t>
      </w:r>
      <w:r>
        <w:rPr>
          <w:lang w:eastAsia="en-CA"/>
        </w:rPr>
        <w:t xml:space="preserve"> a </w:t>
      </w:r>
      <w:r w:rsidR="009E1811">
        <w:rPr>
          <w:lang w:eastAsia="en-CA"/>
        </w:rPr>
        <w:t>v</w:t>
      </w:r>
      <w:r>
        <w:rPr>
          <w:lang w:eastAsia="en-CA"/>
        </w:rPr>
        <w:t xml:space="preserve">ast amount of data in an effective manner. </w:t>
      </w:r>
    </w:p>
    <w:p w14:paraId="0D36C927" w14:textId="302FDB5F" w:rsidR="00254FF2" w:rsidRPr="00254FF2" w:rsidRDefault="00A641C4" w:rsidP="009E1811">
      <w:pP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lang w:eastAsia="en-CA"/>
        </w:rPr>
        <w:t xml:space="preserve">We can see how </w:t>
      </w:r>
      <w:r w:rsidR="009E1811">
        <w:rPr>
          <w:lang w:eastAsia="en-CA"/>
        </w:rPr>
        <w:t>dictionary</w:t>
      </w:r>
      <w:r>
        <w:rPr>
          <w:lang w:eastAsia="en-CA"/>
        </w:rPr>
        <w:t xml:space="preserve"> and listings are used for </w:t>
      </w:r>
      <w:r w:rsidR="009E1811">
        <w:rPr>
          <w:lang w:eastAsia="en-CA"/>
        </w:rPr>
        <w:t>candidate</w:t>
      </w:r>
      <w:r>
        <w:rPr>
          <w:lang w:eastAsia="en-CA"/>
        </w:rPr>
        <w:t xml:space="preserve"> names and then for candidate county. A lot of the coding had ot be done for county votes and to find out county turnout</w:t>
      </w:r>
      <w:r w:rsidR="009E1811">
        <w:rPr>
          <w:lang w:eastAsia="en-CA"/>
        </w:rPr>
        <w:t>.</w:t>
      </w:r>
    </w:p>
    <w:p w14:paraId="09CFA853" w14:textId="385CD2B6" w:rsidR="00254FF2" w:rsidRPr="00254FF2" w:rsidRDefault="00254FF2" w:rsidP="00254FF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5AA12CA5" w14:textId="77777777" w:rsidR="00A1274C" w:rsidRDefault="00A1274C"/>
    <w:sectPr w:rsidR="00A127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354"/>
    <w:multiLevelType w:val="hybridMultilevel"/>
    <w:tmpl w:val="515A666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168F2"/>
    <w:multiLevelType w:val="hybridMultilevel"/>
    <w:tmpl w:val="9040690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306090"/>
    <w:multiLevelType w:val="hybridMultilevel"/>
    <w:tmpl w:val="595A421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83514"/>
    <w:multiLevelType w:val="hybridMultilevel"/>
    <w:tmpl w:val="EEE69BE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5773A9"/>
    <w:multiLevelType w:val="multilevel"/>
    <w:tmpl w:val="F54E6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E008E9"/>
    <w:multiLevelType w:val="multilevel"/>
    <w:tmpl w:val="23A60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1D2614E"/>
    <w:multiLevelType w:val="hybridMultilevel"/>
    <w:tmpl w:val="55EC93D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011455"/>
    <w:multiLevelType w:val="hybridMultilevel"/>
    <w:tmpl w:val="53A2C53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5482736">
    <w:abstractNumId w:val="4"/>
  </w:num>
  <w:num w:numId="2" w16cid:durableId="689526915">
    <w:abstractNumId w:val="6"/>
  </w:num>
  <w:num w:numId="3" w16cid:durableId="907496296">
    <w:abstractNumId w:val="5"/>
  </w:num>
  <w:num w:numId="4" w16cid:durableId="1790278252">
    <w:abstractNumId w:val="3"/>
  </w:num>
  <w:num w:numId="5" w16cid:durableId="657223290">
    <w:abstractNumId w:val="0"/>
  </w:num>
  <w:num w:numId="6" w16cid:durableId="454755221">
    <w:abstractNumId w:val="1"/>
  </w:num>
  <w:num w:numId="7" w16cid:durableId="641739700">
    <w:abstractNumId w:val="2"/>
  </w:num>
  <w:num w:numId="8" w16cid:durableId="8728814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tDAxtTAyMzYxMzNW0lEKTi0uzszPAykwqgUAlw/hJSwAAAA="/>
  </w:docVars>
  <w:rsids>
    <w:rsidRoot w:val="00254FF2"/>
    <w:rsid w:val="00254FF2"/>
    <w:rsid w:val="00711F97"/>
    <w:rsid w:val="00726149"/>
    <w:rsid w:val="00756A08"/>
    <w:rsid w:val="0098485F"/>
    <w:rsid w:val="009E1811"/>
    <w:rsid w:val="00A1274C"/>
    <w:rsid w:val="00A641C4"/>
    <w:rsid w:val="00E35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59F54"/>
  <w15:chartTrackingRefBased/>
  <w15:docId w15:val="{943965E8-DECC-40BD-A9E1-7F71A08CA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6149"/>
    <w:pPr>
      <w:shd w:val="clear" w:color="auto" w:fill="FFFFFF"/>
      <w:spacing w:before="360" w:after="240" w:line="240" w:lineRule="auto"/>
      <w:outlineLvl w:val="0"/>
    </w:pPr>
    <w:rPr>
      <w:rFonts w:eastAsia="Times New Roman" w:cstheme="minorHAnsi"/>
      <w:b/>
      <w:bCs/>
      <w:color w:val="24292F"/>
      <w:sz w:val="36"/>
      <w:szCs w:val="36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726149"/>
    <w:pPr>
      <w:shd w:val="clear" w:color="auto" w:fill="FFFFFF"/>
      <w:spacing w:before="360" w:after="240" w:line="240" w:lineRule="auto"/>
      <w:outlineLvl w:val="1"/>
    </w:pPr>
    <w:rPr>
      <w:rFonts w:eastAsia="Times New Roman" w:cstheme="minorHAnsi"/>
      <w:b/>
      <w:bCs/>
      <w:color w:val="24292F"/>
      <w:sz w:val="30"/>
      <w:szCs w:val="30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726149"/>
    <w:pPr>
      <w:shd w:val="clear" w:color="auto" w:fill="FFFFFF"/>
      <w:spacing w:after="240" w:line="276" w:lineRule="auto"/>
      <w:jc w:val="both"/>
      <w:outlineLvl w:val="2"/>
    </w:pPr>
    <w:rPr>
      <w:rFonts w:eastAsia="Times New Roman" w:cstheme="minorHAnsi"/>
      <w:color w:val="24292F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26149"/>
    <w:rPr>
      <w:rFonts w:eastAsia="Times New Roman" w:cstheme="minorHAnsi"/>
      <w:b/>
      <w:bCs/>
      <w:color w:val="24292F"/>
      <w:sz w:val="30"/>
      <w:szCs w:val="30"/>
      <w:shd w:val="clear" w:color="auto" w:fill="FFFFFF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726149"/>
    <w:rPr>
      <w:rFonts w:eastAsia="Times New Roman" w:cstheme="minorHAnsi"/>
      <w:color w:val="24292F"/>
      <w:sz w:val="24"/>
      <w:szCs w:val="24"/>
      <w:shd w:val="clear" w:color="auto" w:fill="FFFFFF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254F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F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FF2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254FF2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26149"/>
    <w:rPr>
      <w:rFonts w:eastAsia="Times New Roman" w:cstheme="minorHAnsi"/>
      <w:b/>
      <w:bCs/>
      <w:color w:val="24292F"/>
      <w:sz w:val="36"/>
      <w:szCs w:val="36"/>
      <w:shd w:val="clear" w:color="auto" w:fill="FFFFFF"/>
      <w:lang w:eastAsia="en-CA"/>
    </w:rPr>
  </w:style>
  <w:style w:type="paragraph" w:styleId="ListParagraph">
    <w:name w:val="List Paragraph"/>
    <w:basedOn w:val="Normal"/>
    <w:uiPriority w:val="34"/>
    <w:qFormat/>
    <w:rsid w:val="00756A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6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7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7</cp:revision>
  <dcterms:created xsi:type="dcterms:W3CDTF">2022-03-21T01:07:00Z</dcterms:created>
  <dcterms:modified xsi:type="dcterms:W3CDTF">2022-04-02T21:52:00Z</dcterms:modified>
</cp:coreProperties>
</file>